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7CDE" w:rsidRPr="007C7F0C" w:rsidRDefault="00177CDE" w:rsidP="00177CDE">
      <w:pPr>
        <w:jc w:val="center"/>
      </w:pPr>
      <w:bookmarkStart w:id="0" w:name="_GoBack"/>
      <w:bookmarkEnd w:id="0"/>
      <w:r>
        <w:rPr>
          <w:rFonts w:cstheme="minorHAnsi"/>
          <w:color w:val="AEAAAA" w:themeColor="background2" w:themeShade="BF"/>
        </w:rPr>
        <w:t xml:space="preserve">______________________[logotip </w:t>
      </w:r>
      <w:r w:rsidR="00B26BA3">
        <w:rPr>
          <w:rFonts w:cstheme="minorHAnsi"/>
          <w:color w:val="AEAAAA" w:themeColor="background2" w:themeShade="BF"/>
        </w:rPr>
        <w:t xml:space="preserve">univerze in </w:t>
      </w:r>
      <w:r>
        <w:rPr>
          <w:rFonts w:cstheme="minorHAnsi"/>
          <w:color w:val="AEAAAA" w:themeColor="background2" w:themeShade="BF"/>
        </w:rPr>
        <w:t>visokošolskega zavoda</w:t>
      </w:r>
      <w:r w:rsidRPr="001A74D9">
        <w:rPr>
          <w:rFonts w:cstheme="minorHAnsi"/>
          <w:color w:val="AEAAAA" w:themeColor="background2" w:themeShade="BF"/>
        </w:rPr>
        <w:t>]</w:t>
      </w:r>
      <w:r>
        <w:rPr>
          <w:rFonts w:cstheme="minorHAnsi"/>
          <w:color w:val="AEAAAA" w:themeColor="background2" w:themeShade="BF"/>
        </w:rPr>
        <w:t>____________________________</w:t>
      </w:r>
    </w:p>
    <w:p w:rsidR="00E75F9C" w:rsidRDefault="00E75F9C" w:rsidP="007C7F0C">
      <w:pPr>
        <w:jc w:val="center"/>
      </w:pPr>
    </w:p>
    <w:p w:rsidR="007C7F0C" w:rsidRPr="001A74D9" w:rsidRDefault="007C7F0C" w:rsidP="007C7F0C">
      <w:pPr>
        <w:jc w:val="center"/>
      </w:pPr>
      <w:r w:rsidRPr="001A74D9">
        <w:t>VLOGA ZA PRIDOBITEV STATUS</w:t>
      </w:r>
      <w:r w:rsidR="0024631F">
        <w:t>A ŠTUDENTA S POSEBNIM STATUSOM</w:t>
      </w:r>
    </w:p>
    <w:tbl>
      <w:tblPr>
        <w:tblW w:w="9476" w:type="dxa"/>
        <w:tblLook w:val="04A0" w:firstRow="1" w:lastRow="0" w:firstColumn="1" w:lastColumn="0" w:noHBand="0" w:noVBand="1"/>
      </w:tblPr>
      <w:tblGrid>
        <w:gridCol w:w="2830"/>
        <w:gridCol w:w="1290"/>
        <w:gridCol w:w="128"/>
        <w:gridCol w:w="1439"/>
        <w:gridCol w:w="1290"/>
        <w:gridCol w:w="1290"/>
        <w:gridCol w:w="1209"/>
      </w:tblGrid>
      <w:tr w:rsidR="00F31E97" w:rsidRPr="00B950E6" w:rsidTr="00F31E97">
        <w:trPr>
          <w:trHeight w:val="288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B950E6" w:rsidRDefault="00E05402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me in p</w:t>
            </w:r>
            <w:r w:rsidR="00F31E97" w:rsidRPr="00B950E6">
              <w:rPr>
                <w:rFonts w:ascii="Calibri" w:eastAsia="Times New Roman" w:hAnsi="Calibri" w:cs="Calibri"/>
                <w:color w:val="000000"/>
              </w:rPr>
              <w:t>riimek: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1E97" w:rsidRPr="001A74D9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53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1A74D9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  <w:p w:rsidR="00F31E97" w:rsidRPr="00B950E6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</w:tr>
      <w:tr w:rsidR="00F31E97" w:rsidRPr="00B950E6" w:rsidTr="00F31E97">
        <w:trPr>
          <w:trHeight w:val="288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B950E6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50E6">
              <w:rPr>
                <w:rFonts w:ascii="Calibri" w:eastAsia="Times New Roman" w:hAnsi="Calibri" w:cs="Calibri"/>
                <w:color w:val="000000"/>
              </w:rPr>
              <w:t>Vpisna številka: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1E97" w:rsidRPr="001A74D9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53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1A74D9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  <w:p w:rsidR="00F31E97" w:rsidRPr="00B950E6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B950E6">
              <w:rPr>
                <w:rFonts w:ascii="Calibri" w:eastAsia="Times New Roman" w:hAnsi="Calibri" w:cs="Calibri"/>
                <w:color w:val="000000"/>
                <w:sz w:val="18"/>
              </w:rPr>
              <w:t> </w:t>
            </w:r>
          </w:p>
        </w:tc>
      </w:tr>
      <w:tr w:rsidR="00F31E97" w:rsidRPr="00B950E6" w:rsidTr="00F31E97">
        <w:trPr>
          <w:trHeight w:val="288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31E97" w:rsidRPr="00B950E6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atum in kraj rojstva: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1E97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53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31E97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  <w:p w:rsidR="00F31E97" w:rsidRPr="001A74D9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</w:tr>
      <w:tr w:rsidR="00F31E97" w:rsidRPr="00B950E6" w:rsidTr="00F31E97">
        <w:trPr>
          <w:trHeight w:val="288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31E97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aslov za obveščanje: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1E97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53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31E97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  <w:p w:rsidR="00F31E97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</w:tr>
      <w:tr w:rsidR="00F31E97" w:rsidRPr="00B950E6" w:rsidTr="00F31E97">
        <w:trPr>
          <w:trHeight w:val="288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31E97" w:rsidRDefault="00F31E97" w:rsidP="00EE4F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Ime </w:t>
            </w:r>
            <w:r w:rsidR="00EE4FF4">
              <w:rPr>
                <w:rFonts w:ascii="Calibri" w:eastAsia="Times New Roman" w:hAnsi="Calibri" w:cs="Calibri"/>
                <w:color w:val="000000"/>
              </w:rPr>
              <w:t>visokošolskega zavoda</w:t>
            </w:r>
            <w:r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1E97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53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31E97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</w:tr>
      <w:tr w:rsidR="00F31E97" w:rsidRPr="00B950E6" w:rsidTr="00F31E97">
        <w:trPr>
          <w:trHeight w:val="288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B950E6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50E6">
              <w:rPr>
                <w:rFonts w:ascii="Calibri" w:eastAsia="Times New Roman" w:hAnsi="Calibri" w:cs="Calibri"/>
                <w:color w:val="000000"/>
              </w:rPr>
              <w:t>Študijski program in smer: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1E97" w:rsidRPr="001A74D9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53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1A74D9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  <w:p w:rsidR="00F31E97" w:rsidRPr="001A74D9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  <w:p w:rsidR="00F31E97" w:rsidRPr="00B950E6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B950E6">
              <w:rPr>
                <w:rFonts w:ascii="Calibri" w:eastAsia="Times New Roman" w:hAnsi="Calibri" w:cs="Calibri"/>
                <w:color w:val="000000"/>
                <w:sz w:val="18"/>
              </w:rPr>
              <w:t> </w:t>
            </w:r>
          </w:p>
        </w:tc>
      </w:tr>
      <w:tr w:rsidR="00F31E97" w:rsidRPr="00B950E6" w:rsidTr="00F31E97">
        <w:trPr>
          <w:trHeight w:val="288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B950E6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50E6">
              <w:rPr>
                <w:rFonts w:ascii="Calibri" w:eastAsia="Times New Roman" w:hAnsi="Calibri" w:cs="Calibri"/>
                <w:color w:val="000000"/>
              </w:rPr>
              <w:t>Letnik študija: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1E97" w:rsidRPr="001A74D9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53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1A74D9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  <w:p w:rsidR="00F31E97" w:rsidRPr="00B950E6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</w:tr>
      <w:tr w:rsidR="00F31E97" w:rsidRPr="00B950E6" w:rsidTr="00F31E97">
        <w:trPr>
          <w:trHeight w:val="288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B950E6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50E6">
              <w:rPr>
                <w:rFonts w:ascii="Calibri" w:eastAsia="Times New Roman" w:hAnsi="Calibri" w:cs="Calibri"/>
                <w:color w:val="000000"/>
              </w:rPr>
              <w:t>Način študija</w:t>
            </w:r>
            <w:r w:rsidR="00491867">
              <w:rPr>
                <w:rFonts w:ascii="Calibri" w:eastAsia="Times New Roman" w:hAnsi="Calibri" w:cs="Calibri"/>
                <w:color w:val="000000"/>
              </w:rPr>
              <w:t xml:space="preserve"> (obkroži)</w:t>
            </w:r>
            <w:r w:rsidRPr="00B950E6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28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31E97" w:rsidRPr="00B950E6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0E6">
              <w:rPr>
                <w:rFonts w:ascii="Calibri" w:eastAsia="Times New Roman" w:hAnsi="Calibri" w:cs="Calibri"/>
                <w:color w:val="000000"/>
              </w:rPr>
              <w:t>redni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1E97" w:rsidRPr="00B950E6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31E97" w:rsidRPr="00B950E6" w:rsidRDefault="00F31E97" w:rsidP="00F31E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</w:t>
            </w:r>
            <w:r w:rsidRPr="00B950E6">
              <w:rPr>
                <w:rFonts w:ascii="Calibri" w:eastAsia="Times New Roman" w:hAnsi="Calibri" w:cs="Calibri"/>
                <w:color w:val="000000"/>
              </w:rPr>
              <w:t>izredni</w:t>
            </w:r>
          </w:p>
        </w:tc>
      </w:tr>
      <w:tr w:rsidR="00F31E97" w:rsidRPr="00B950E6" w:rsidTr="00F31E97">
        <w:trPr>
          <w:trHeight w:val="288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1A74D9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F31E97" w:rsidRPr="001A74D9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50E6">
              <w:rPr>
                <w:rFonts w:ascii="Calibri" w:eastAsia="Times New Roman" w:hAnsi="Calibri" w:cs="Calibri"/>
                <w:color w:val="000000"/>
              </w:rPr>
              <w:t>Vrsta študija</w:t>
            </w:r>
            <w:r w:rsidR="00491867">
              <w:rPr>
                <w:rFonts w:ascii="Calibri" w:eastAsia="Times New Roman" w:hAnsi="Calibri" w:cs="Calibri"/>
                <w:color w:val="000000"/>
              </w:rPr>
              <w:t xml:space="preserve"> (obkroži)</w:t>
            </w:r>
            <w:r w:rsidRPr="00B950E6">
              <w:rPr>
                <w:rFonts w:ascii="Calibri" w:eastAsia="Times New Roman" w:hAnsi="Calibri" w:cs="Calibri"/>
                <w:color w:val="000000"/>
              </w:rPr>
              <w:t xml:space="preserve">: </w:t>
            </w:r>
          </w:p>
          <w:p w:rsidR="00F31E97" w:rsidRPr="00B950E6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B950E6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0E6">
              <w:rPr>
                <w:rFonts w:ascii="Calibri" w:eastAsia="Times New Roman" w:hAnsi="Calibri" w:cs="Calibri"/>
                <w:color w:val="000000"/>
              </w:rPr>
              <w:t>1. stopnja VS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B950E6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0E6">
              <w:rPr>
                <w:rFonts w:ascii="Calibri" w:eastAsia="Times New Roman" w:hAnsi="Calibri" w:cs="Calibri"/>
                <w:color w:val="000000"/>
              </w:rPr>
              <w:t>1. stopnja UN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31E97" w:rsidRPr="00B950E6" w:rsidRDefault="001C7691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</w:t>
            </w:r>
            <w:r w:rsidR="00F31E97">
              <w:rPr>
                <w:rFonts w:ascii="Calibri" w:eastAsia="Times New Roman" w:hAnsi="Calibri" w:cs="Calibri"/>
                <w:color w:val="000000"/>
              </w:rPr>
              <w:t>noviti magistrski študij</w:t>
            </w:r>
          </w:p>
        </w:tc>
        <w:tc>
          <w:tcPr>
            <w:tcW w:w="12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B950E6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0E6">
              <w:rPr>
                <w:rFonts w:ascii="Calibri" w:eastAsia="Times New Roman" w:hAnsi="Calibri" w:cs="Calibri"/>
                <w:color w:val="000000"/>
              </w:rPr>
              <w:t>2. stopnja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B950E6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0E6">
              <w:rPr>
                <w:rFonts w:ascii="Calibri" w:eastAsia="Times New Roman" w:hAnsi="Calibri" w:cs="Calibri"/>
                <w:color w:val="000000"/>
              </w:rPr>
              <w:t>3. stopnja</w:t>
            </w:r>
          </w:p>
        </w:tc>
      </w:tr>
      <w:tr w:rsidR="00F31E97" w:rsidRPr="00F030B7" w:rsidTr="00F31E97">
        <w:trPr>
          <w:trHeight w:val="288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B950E6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Kontakt (mobilna številka in </w:t>
            </w:r>
            <w:r w:rsidRPr="00B950E6">
              <w:rPr>
                <w:rFonts w:ascii="Calibri" w:eastAsia="Times New Roman" w:hAnsi="Calibri" w:cs="Calibri"/>
                <w:color w:val="000000"/>
              </w:rPr>
              <w:t>elektronska pošta):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1E97" w:rsidRPr="001A74D9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53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1E97" w:rsidRPr="001A74D9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  <w:p w:rsidR="00F31E97" w:rsidRPr="001A74D9" w:rsidRDefault="00F31E97" w:rsidP="00B950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  <w:p w:rsidR="00F31E97" w:rsidRPr="00B950E6" w:rsidRDefault="00F31E97" w:rsidP="00B95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B950E6">
              <w:rPr>
                <w:rFonts w:ascii="Calibri" w:eastAsia="Times New Roman" w:hAnsi="Calibri" w:cs="Calibri"/>
                <w:color w:val="000000"/>
                <w:sz w:val="18"/>
              </w:rPr>
              <w:t> </w:t>
            </w:r>
          </w:p>
        </w:tc>
      </w:tr>
    </w:tbl>
    <w:p w:rsidR="00791C21" w:rsidRDefault="00791C21" w:rsidP="00B45C5C">
      <w:pPr>
        <w:rPr>
          <w:sz w:val="24"/>
        </w:rPr>
      </w:pPr>
    </w:p>
    <w:p w:rsidR="005A6877" w:rsidRDefault="005A6877" w:rsidP="00C16B36">
      <w:pPr>
        <w:jc w:val="both"/>
        <w:rPr>
          <w:sz w:val="24"/>
        </w:rPr>
      </w:pPr>
      <w:r>
        <w:rPr>
          <w:sz w:val="24"/>
        </w:rPr>
        <w:t>V študijskem letu ____</w:t>
      </w:r>
      <w:r w:rsidR="007D160A">
        <w:rPr>
          <w:sz w:val="24"/>
        </w:rPr>
        <w:t>_________</w:t>
      </w:r>
      <w:r>
        <w:rPr>
          <w:sz w:val="24"/>
        </w:rPr>
        <w:t>_ prosim za status (obkrož</w:t>
      </w:r>
      <w:r w:rsidR="006D18D5">
        <w:rPr>
          <w:sz w:val="24"/>
        </w:rPr>
        <w:t xml:space="preserve">ite status, za katerega </w:t>
      </w:r>
      <w:r>
        <w:rPr>
          <w:sz w:val="24"/>
        </w:rPr>
        <w:t>vlagate vlogo):</w:t>
      </w:r>
    </w:p>
    <w:p w:rsidR="005A6877" w:rsidRDefault="005A6877" w:rsidP="00C16B36">
      <w:pPr>
        <w:jc w:val="both"/>
        <w:rPr>
          <w:sz w:val="24"/>
        </w:rPr>
      </w:pPr>
      <w:r w:rsidRPr="005A6877">
        <w:rPr>
          <w:sz w:val="24"/>
        </w:rPr>
        <w:t>a)</w:t>
      </w:r>
      <w:r>
        <w:rPr>
          <w:sz w:val="24"/>
        </w:rPr>
        <w:t xml:space="preserve"> študent vrhunski športnik</w:t>
      </w:r>
    </w:p>
    <w:p w:rsidR="005A6877" w:rsidRDefault="005A6877" w:rsidP="00C16B36">
      <w:pPr>
        <w:jc w:val="both"/>
        <w:rPr>
          <w:sz w:val="24"/>
        </w:rPr>
      </w:pPr>
      <w:r>
        <w:rPr>
          <w:sz w:val="24"/>
        </w:rPr>
        <w:t>b) študent priznani umetnik</w:t>
      </w:r>
    </w:p>
    <w:p w:rsidR="005A6877" w:rsidRDefault="005A6877" w:rsidP="00C16B36">
      <w:pPr>
        <w:jc w:val="both"/>
        <w:rPr>
          <w:sz w:val="24"/>
        </w:rPr>
      </w:pPr>
      <w:r>
        <w:rPr>
          <w:sz w:val="24"/>
        </w:rPr>
        <w:t>c) študent, ki se udeležuje (področnih) mednarodnih tekmovanj</w:t>
      </w:r>
    </w:p>
    <w:p w:rsidR="005A6877" w:rsidRDefault="005A6877" w:rsidP="00C16B36">
      <w:pPr>
        <w:jc w:val="both"/>
        <w:rPr>
          <w:sz w:val="24"/>
        </w:rPr>
      </w:pPr>
      <w:r>
        <w:rPr>
          <w:sz w:val="24"/>
        </w:rPr>
        <w:t xml:space="preserve">č) študent, ki je </w:t>
      </w:r>
      <w:r w:rsidR="00E75F9C">
        <w:rPr>
          <w:sz w:val="24"/>
        </w:rPr>
        <w:t>v času študija postal starš</w:t>
      </w:r>
    </w:p>
    <w:p w:rsidR="000A05A9" w:rsidRDefault="000A05A9" w:rsidP="00C16B36">
      <w:pPr>
        <w:jc w:val="both"/>
        <w:rPr>
          <w:sz w:val="24"/>
        </w:rPr>
      </w:pPr>
    </w:p>
    <w:p w:rsidR="00FB0153" w:rsidRDefault="006205F7" w:rsidP="00C16B36">
      <w:pPr>
        <w:jc w:val="both"/>
        <w:rPr>
          <w:sz w:val="24"/>
        </w:rPr>
      </w:pPr>
      <w:r>
        <w:rPr>
          <w:sz w:val="24"/>
        </w:rPr>
        <w:t xml:space="preserve">Vlogi prilagam naslednja ustrezna </w:t>
      </w:r>
      <w:r w:rsidR="00C16B36">
        <w:rPr>
          <w:sz w:val="24"/>
        </w:rPr>
        <w:t xml:space="preserve">in obvezna </w:t>
      </w:r>
      <w:r>
        <w:rPr>
          <w:sz w:val="24"/>
        </w:rPr>
        <w:t>dokazila</w:t>
      </w:r>
      <w:r w:rsidR="001A74D9" w:rsidRPr="001A74D9">
        <w:rPr>
          <w:sz w:val="24"/>
        </w:rPr>
        <w:t>:</w:t>
      </w:r>
    </w:p>
    <w:p w:rsidR="00E75F9C" w:rsidRDefault="00E75F9C" w:rsidP="00C16B36">
      <w:pPr>
        <w:jc w:val="both"/>
        <w:rPr>
          <w:sz w:val="24"/>
        </w:rPr>
      </w:pPr>
    </w:p>
    <w:p w:rsidR="00C42E2A" w:rsidRDefault="00BB0E65" w:rsidP="00C16B36">
      <w:pPr>
        <w:jc w:val="both"/>
        <w:rPr>
          <w:sz w:val="24"/>
        </w:rPr>
      </w:pPr>
      <w:r>
        <w:rPr>
          <w:sz w:val="24"/>
        </w:rPr>
        <w:t>Š</w:t>
      </w:r>
      <w:r w:rsidR="00C42E2A">
        <w:rPr>
          <w:sz w:val="24"/>
        </w:rPr>
        <w:t>tudent vrhunski športnik</w:t>
      </w:r>
    </w:p>
    <w:p w:rsidR="00BB0E65" w:rsidRDefault="00AC175D" w:rsidP="00C16B36">
      <w:pPr>
        <w:jc w:val="both"/>
        <w:rPr>
          <w:sz w:val="24"/>
        </w:rPr>
      </w:pPr>
      <w:r>
        <w:rPr>
          <w:sz w:val="24"/>
        </w:rPr>
        <w:t>-</w:t>
      </w:r>
    </w:p>
    <w:p w:rsidR="00AC175D" w:rsidRDefault="00AC175D" w:rsidP="00C16B36">
      <w:pPr>
        <w:jc w:val="both"/>
        <w:rPr>
          <w:sz w:val="24"/>
        </w:rPr>
      </w:pPr>
      <w:r>
        <w:rPr>
          <w:sz w:val="24"/>
        </w:rPr>
        <w:t>-</w:t>
      </w:r>
    </w:p>
    <w:p w:rsidR="00C42E2A" w:rsidRDefault="00BB0E65" w:rsidP="00C16B36">
      <w:pPr>
        <w:jc w:val="both"/>
        <w:rPr>
          <w:sz w:val="24"/>
        </w:rPr>
      </w:pPr>
      <w:r>
        <w:rPr>
          <w:sz w:val="24"/>
        </w:rPr>
        <w:lastRenderedPageBreak/>
        <w:t>Š</w:t>
      </w:r>
      <w:r w:rsidR="00C42E2A">
        <w:rPr>
          <w:sz w:val="24"/>
        </w:rPr>
        <w:t>tudent priznani umetnik</w:t>
      </w:r>
    </w:p>
    <w:p w:rsidR="00BB0E65" w:rsidRDefault="00AC175D" w:rsidP="00BB0E65">
      <w:pPr>
        <w:jc w:val="both"/>
        <w:rPr>
          <w:rFonts w:cstheme="minorHAnsi"/>
          <w:color w:val="AEAAAA" w:themeColor="background2" w:themeShade="BF"/>
        </w:rPr>
      </w:pPr>
      <w:r>
        <w:rPr>
          <w:rFonts w:cstheme="minorHAnsi"/>
          <w:color w:val="AEAAAA" w:themeColor="background2" w:themeShade="BF"/>
        </w:rPr>
        <w:t>-</w:t>
      </w:r>
    </w:p>
    <w:p w:rsidR="00AC175D" w:rsidRPr="00BB0E65" w:rsidRDefault="00AC175D" w:rsidP="00BB0E65">
      <w:pPr>
        <w:jc w:val="both"/>
        <w:rPr>
          <w:rFonts w:cstheme="minorHAnsi"/>
        </w:rPr>
      </w:pPr>
      <w:r>
        <w:rPr>
          <w:rFonts w:cstheme="minorHAnsi"/>
          <w:color w:val="AEAAAA" w:themeColor="background2" w:themeShade="BF"/>
        </w:rPr>
        <w:t>-</w:t>
      </w:r>
    </w:p>
    <w:p w:rsidR="00C42E2A" w:rsidRPr="00C42E2A" w:rsidRDefault="00C42E2A" w:rsidP="00C16B36">
      <w:pPr>
        <w:jc w:val="both"/>
        <w:rPr>
          <w:rFonts w:cstheme="minorHAnsi"/>
          <w:color w:val="AEAAAA" w:themeColor="background2" w:themeShade="BF"/>
        </w:rPr>
      </w:pPr>
    </w:p>
    <w:p w:rsidR="00C42E2A" w:rsidRDefault="00840192" w:rsidP="00C16B36">
      <w:pPr>
        <w:jc w:val="both"/>
        <w:rPr>
          <w:sz w:val="24"/>
        </w:rPr>
      </w:pPr>
      <w:r>
        <w:rPr>
          <w:sz w:val="24"/>
        </w:rPr>
        <w:t>Š</w:t>
      </w:r>
      <w:r w:rsidR="00C42E2A">
        <w:rPr>
          <w:sz w:val="24"/>
        </w:rPr>
        <w:t>tudent, ki se udeležuje (področnih) mednarodnih tekmovanj</w:t>
      </w:r>
    </w:p>
    <w:p w:rsidR="00C42E2A" w:rsidRDefault="00AC175D" w:rsidP="00C16B36">
      <w:pPr>
        <w:jc w:val="both"/>
        <w:rPr>
          <w:rFonts w:cstheme="minorHAnsi"/>
          <w:color w:val="AEAAAA" w:themeColor="background2" w:themeShade="BF"/>
        </w:rPr>
      </w:pPr>
      <w:r>
        <w:rPr>
          <w:rFonts w:cstheme="minorHAnsi"/>
          <w:color w:val="AEAAAA" w:themeColor="background2" w:themeShade="BF"/>
        </w:rPr>
        <w:t>-</w:t>
      </w:r>
    </w:p>
    <w:p w:rsidR="00AC175D" w:rsidRDefault="00AC175D" w:rsidP="00C16B36">
      <w:pPr>
        <w:jc w:val="both"/>
        <w:rPr>
          <w:rFonts w:cstheme="minorHAnsi"/>
          <w:color w:val="AEAAAA" w:themeColor="background2" w:themeShade="BF"/>
        </w:rPr>
      </w:pPr>
      <w:r>
        <w:rPr>
          <w:rFonts w:cstheme="minorHAnsi"/>
          <w:color w:val="AEAAAA" w:themeColor="background2" w:themeShade="BF"/>
        </w:rPr>
        <w:t>-</w:t>
      </w:r>
    </w:p>
    <w:p w:rsidR="00C42E2A" w:rsidRPr="00C42E2A" w:rsidRDefault="00C42E2A" w:rsidP="00C16B36">
      <w:pPr>
        <w:jc w:val="both"/>
        <w:rPr>
          <w:rFonts w:cstheme="minorHAnsi"/>
          <w:color w:val="AEAAAA" w:themeColor="background2" w:themeShade="BF"/>
        </w:rPr>
      </w:pPr>
    </w:p>
    <w:p w:rsidR="00C42E2A" w:rsidRDefault="0099562B" w:rsidP="00C16B36">
      <w:pPr>
        <w:jc w:val="both"/>
        <w:rPr>
          <w:sz w:val="24"/>
        </w:rPr>
      </w:pPr>
      <w:r>
        <w:rPr>
          <w:sz w:val="24"/>
        </w:rPr>
        <w:t>Š</w:t>
      </w:r>
      <w:r w:rsidR="00C42E2A">
        <w:rPr>
          <w:sz w:val="24"/>
        </w:rPr>
        <w:t xml:space="preserve">tudent, ki je </w:t>
      </w:r>
      <w:r w:rsidR="00E75F9C">
        <w:rPr>
          <w:sz w:val="24"/>
        </w:rPr>
        <w:t>v času študija postal starš</w:t>
      </w:r>
    </w:p>
    <w:p w:rsidR="00C42E2A" w:rsidRDefault="00AC175D" w:rsidP="00C16B36">
      <w:pPr>
        <w:jc w:val="both"/>
        <w:rPr>
          <w:rFonts w:cstheme="minorHAnsi"/>
          <w:color w:val="AEAAAA" w:themeColor="background2" w:themeShade="BF"/>
        </w:rPr>
      </w:pPr>
      <w:r>
        <w:rPr>
          <w:rFonts w:cstheme="minorHAnsi"/>
          <w:color w:val="AEAAAA" w:themeColor="background2" w:themeShade="BF"/>
        </w:rPr>
        <w:t>-</w:t>
      </w:r>
    </w:p>
    <w:p w:rsidR="00E75F9C" w:rsidRDefault="00AC175D" w:rsidP="00C16B36">
      <w:pPr>
        <w:jc w:val="both"/>
        <w:rPr>
          <w:rFonts w:cstheme="minorHAnsi"/>
          <w:color w:val="AEAAAA" w:themeColor="background2" w:themeShade="BF"/>
        </w:rPr>
      </w:pPr>
      <w:r>
        <w:rPr>
          <w:rFonts w:cstheme="minorHAnsi"/>
          <w:color w:val="AEAAAA" w:themeColor="background2" w:themeShade="BF"/>
        </w:rPr>
        <w:t>-</w:t>
      </w:r>
    </w:p>
    <w:p w:rsidR="00946069" w:rsidRDefault="00946069" w:rsidP="00C16B36">
      <w:pPr>
        <w:jc w:val="both"/>
        <w:rPr>
          <w:rFonts w:cstheme="minorHAnsi"/>
          <w:color w:val="AEAAAA" w:themeColor="background2" w:themeShade="BF"/>
        </w:rPr>
      </w:pPr>
    </w:p>
    <w:p w:rsidR="00C42E2A" w:rsidRPr="007431E6" w:rsidRDefault="00946069" w:rsidP="007431E6">
      <w:pPr>
        <w:jc w:val="both"/>
        <w:rPr>
          <w:sz w:val="24"/>
        </w:rPr>
      </w:pPr>
      <w:r>
        <w:rPr>
          <w:sz w:val="24"/>
        </w:rPr>
        <w:t>Utemeljitev vloge in predlog prilagoditev:</w:t>
      </w:r>
    </w:p>
    <w:p w:rsidR="00C42E2A" w:rsidRDefault="00C42E2A" w:rsidP="00C16B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</w:p>
    <w:p w:rsidR="00C42E2A" w:rsidRDefault="00C42E2A" w:rsidP="00C16B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</w:p>
    <w:p w:rsidR="00E75F9C" w:rsidRDefault="00E75F9C" w:rsidP="00C16B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</w:p>
    <w:p w:rsidR="007431E6" w:rsidRDefault="007431E6" w:rsidP="00C16B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</w:p>
    <w:p w:rsidR="00E75F9C" w:rsidRDefault="00E75F9C" w:rsidP="00C16B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</w:p>
    <w:p w:rsidR="00E75F9C" w:rsidRDefault="00E75F9C" w:rsidP="00C16B36">
      <w:pPr>
        <w:jc w:val="both"/>
        <w:rPr>
          <w:sz w:val="24"/>
        </w:rPr>
      </w:pPr>
    </w:p>
    <w:p w:rsidR="003444E8" w:rsidRPr="004C6AD3" w:rsidRDefault="004C6AD3" w:rsidP="00C16B36">
      <w:pPr>
        <w:jc w:val="both"/>
        <w:rPr>
          <w:sz w:val="24"/>
        </w:rPr>
      </w:pPr>
      <w:r w:rsidRPr="004C6AD3">
        <w:rPr>
          <w:sz w:val="24"/>
        </w:rPr>
        <w:t>V kraju _________________</w:t>
      </w:r>
      <w:r>
        <w:rPr>
          <w:sz w:val="24"/>
        </w:rPr>
        <w:t>_______________________________________</w:t>
      </w:r>
      <w:r w:rsidRPr="004C6AD3">
        <w:rPr>
          <w:sz w:val="24"/>
        </w:rPr>
        <w:t>, dne ____________</w:t>
      </w:r>
    </w:p>
    <w:p w:rsidR="004C6AD3" w:rsidRDefault="004C6AD3" w:rsidP="00C16B36">
      <w:pPr>
        <w:jc w:val="both"/>
        <w:rPr>
          <w:sz w:val="24"/>
        </w:rPr>
      </w:pPr>
    </w:p>
    <w:p w:rsidR="00E75F9C" w:rsidRPr="007431E6" w:rsidRDefault="003444E8" w:rsidP="004E6A82">
      <w:pPr>
        <w:jc w:val="both"/>
        <w:rPr>
          <w:sz w:val="24"/>
        </w:rPr>
      </w:pPr>
      <w:r>
        <w:rPr>
          <w:sz w:val="24"/>
        </w:rPr>
        <w:t>Podpis študentke/študenta: _</w:t>
      </w:r>
      <w:r w:rsidR="004C6AD3">
        <w:rPr>
          <w:sz w:val="24"/>
        </w:rPr>
        <w:t>________</w:t>
      </w:r>
      <w:r>
        <w:rPr>
          <w:sz w:val="24"/>
        </w:rPr>
        <w:t>______________________________________________</w:t>
      </w:r>
    </w:p>
    <w:sectPr w:rsidR="00E75F9C" w:rsidRPr="007431E6" w:rsidSect="00177CDE">
      <w:headerReference w:type="default" r:id="rId8"/>
      <w:footerReference w:type="default" r:id="rId9"/>
      <w:pgSz w:w="12240" w:h="15840"/>
      <w:pgMar w:top="1440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5729" w:rsidRDefault="00A55729" w:rsidP="007C7F0C">
      <w:pPr>
        <w:spacing w:after="0" w:line="240" w:lineRule="auto"/>
      </w:pPr>
      <w:r>
        <w:separator/>
      </w:r>
    </w:p>
  </w:endnote>
  <w:endnote w:type="continuationSeparator" w:id="0">
    <w:p w:rsidR="00A55729" w:rsidRDefault="00A55729" w:rsidP="007C7F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54127084"/>
      <w:docPartObj>
        <w:docPartGallery w:val="Page Numbers (Bottom of Page)"/>
        <w:docPartUnique/>
      </w:docPartObj>
    </w:sdtPr>
    <w:sdtEndPr/>
    <w:sdtContent>
      <w:p w:rsidR="00750490" w:rsidRDefault="00750490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8349D">
          <w:rPr>
            <w:noProof/>
          </w:rPr>
          <w:t>2</w:t>
        </w:r>
        <w:r>
          <w:fldChar w:fldCharType="end"/>
        </w:r>
      </w:p>
      <w:p w:rsidR="00750490" w:rsidRDefault="00750490">
        <w:pPr>
          <w:pStyle w:val="Noga"/>
          <w:jc w:val="center"/>
        </w:pPr>
      </w:p>
      <w:p w:rsidR="00750490" w:rsidRPr="00D60D2E" w:rsidRDefault="00750490" w:rsidP="00750490">
        <w:pPr>
          <w:jc w:val="both"/>
          <w:rPr>
            <w:sz w:val="16"/>
          </w:rPr>
        </w:pPr>
        <w:r w:rsidRPr="00D60D2E">
          <w:rPr>
            <w:sz w:val="16"/>
          </w:rPr>
          <w:t>V tej vlogi se izrazi, ki se nanašajo na osebe in so zapisani v moški slovnični obliki, uporabljajo kot nevtralno za ženski in moški spol.</w:t>
        </w:r>
      </w:p>
      <w:p w:rsidR="00750490" w:rsidRDefault="00A55729">
        <w:pPr>
          <w:pStyle w:val="Noga"/>
          <w:jc w:val="center"/>
        </w:pPr>
      </w:p>
    </w:sdtContent>
  </w:sdt>
  <w:p w:rsidR="009C032C" w:rsidRPr="00750490" w:rsidRDefault="009C032C" w:rsidP="00750490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5729" w:rsidRDefault="00A55729" w:rsidP="007C7F0C">
      <w:pPr>
        <w:spacing w:after="0" w:line="240" w:lineRule="auto"/>
      </w:pPr>
      <w:r>
        <w:separator/>
      </w:r>
    </w:p>
  </w:footnote>
  <w:footnote w:type="continuationSeparator" w:id="0">
    <w:p w:rsidR="00A55729" w:rsidRDefault="00A55729" w:rsidP="007C7F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7D4D" w:rsidRDefault="00367D4D" w:rsidP="00177CDE"/>
  <w:p w:rsidR="00177CDE" w:rsidRDefault="0024631F" w:rsidP="00177CDE">
    <w:r>
      <w:t>Priloga 2</w:t>
    </w:r>
    <w:r w:rsidR="007C7F0C" w:rsidRPr="007C7F0C">
      <w:t xml:space="preserve">: </w:t>
    </w:r>
    <w:r w:rsidR="00FB0153">
      <w:t>Predlog v</w:t>
    </w:r>
    <w:r w:rsidR="007C7F0C" w:rsidRPr="007C7F0C">
      <w:t>log</w:t>
    </w:r>
    <w:r w:rsidR="00FB0153">
      <w:t>e</w:t>
    </w:r>
    <w:r w:rsidR="007C7F0C" w:rsidRPr="007C7F0C">
      <w:t xml:space="preserve"> za pridobitev statusa štude</w:t>
    </w:r>
    <w:r>
      <w:t>nta s posebnim status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E17C6C"/>
    <w:multiLevelType w:val="hybridMultilevel"/>
    <w:tmpl w:val="A836C9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644AEC"/>
    <w:multiLevelType w:val="hybridMultilevel"/>
    <w:tmpl w:val="99BC44B2"/>
    <w:lvl w:ilvl="0" w:tplc="94B0D0E0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836B75"/>
    <w:multiLevelType w:val="multilevel"/>
    <w:tmpl w:val="EEE4612E"/>
    <w:lvl w:ilvl="0">
      <w:start w:val="1"/>
      <w:numFmt w:val="decimal"/>
      <w:pStyle w:val="Slog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6F655564"/>
    <w:multiLevelType w:val="hybridMultilevel"/>
    <w:tmpl w:val="BB982A9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jIxNbEwMTIyMzBR0lEKTi0uzszPAykwrAUAJaQnQCwAAAA="/>
  </w:docVars>
  <w:rsids>
    <w:rsidRoot w:val="007C7F0C"/>
    <w:rsid w:val="000550DA"/>
    <w:rsid w:val="00083FE6"/>
    <w:rsid w:val="000A05A9"/>
    <w:rsid w:val="00177CDE"/>
    <w:rsid w:val="001954BC"/>
    <w:rsid w:val="001A74D9"/>
    <w:rsid w:val="001C43A6"/>
    <w:rsid w:val="001C7691"/>
    <w:rsid w:val="00201D9A"/>
    <w:rsid w:val="0022132A"/>
    <w:rsid w:val="00222EE3"/>
    <w:rsid w:val="002436FF"/>
    <w:rsid w:val="0024631F"/>
    <w:rsid w:val="00253BEB"/>
    <w:rsid w:val="002753F7"/>
    <w:rsid w:val="002A33F1"/>
    <w:rsid w:val="002D12BB"/>
    <w:rsid w:val="002E55D5"/>
    <w:rsid w:val="002E654D"/>
    <w:rsid w:val="00304FAE"/>
    <w:rsid w:val="00333951"/>
    <w:rsid w:val="003444E8"/>
    <w:rsid w:val="00367D4D"/>
    <w:rsid w:val="00387491"/>
    <w:rsid w:val="003B65EA"/>
    <w:rsid w:val="00420AAD"/>
    <w:rsid w:val="00435FBB"/>
    <w:rsid w:val="00465246"/>
    <w:rsid w:val="00491867"/>
    <w:rsid w:val="004C6AD3"/>
    <w:rsid w:val="004D5E59"/>
    <w:rsid w:val="004E6A82"/>
    <w:rsid w:val="00535A7F"/>
    <w:rsid w:val="005663EF"/>
    <w:rsid w:val="0058349D"/>
    <w:rsid w:val="005901E3"/>
    <w:rsid w:val="005A0009"/>
    <w:rsid w:val="005A6877"/>
    <w:rsid w:val="005E1905"/>
    <w:rsid w:val="00602DF9"/>
    <w:rsid w:val="006205F7"/>
    <w:rsid w:val="006B37B7"/>
    <w:rsid w:val="006B7467"/>
    <w:rsid w:val="006D18D5"/>
    <w:rsid w:val="006E0C0B"/>
    <w:rsid w:val="006F2F4A"/>
    <w:rsid w:val="00730E4F"/>
    <w:rsid w:val="007431E6"/>
    <w:rsid w:val="00750490"/>
    <w:rsid w:val="00791C21"/>
    <w:rsid w:val="007B1015"/>
    <w:rsid w:val="007C7F0C"/>
    <w:rsid w:val="007D160A"/>
    <w:rsid w:val="007D2774"/>
    <w:rsid w:val="007F586F"/>
    <w:rsid w:val="00806890"/>
    <w:rsid w:val="00840192"/>
    <w:rsid w:val="00845B09"/>
    <w:rsid w:val="0088685F"/>
    <w:rsid w:val="008B2674"/>
    <w:rsid w:val="008B45A3"/>
    <w:rsid w:val="008F1769"/>
    <w:rsid w:val="00946069"/>
    <w:rsid w:val="0099562B"/>
    <w:rsid w:val="009C032C"/>
    <w:rsid w:val="009C0E9E"/>
    <w:rsid w:val="00A07A1B"/>
    <w:rsid w:val="00A15ADD"/>
    <w:rsid w:val="00A4722E"/>
    <w:rsid w:val="00A47538"/>
    <w:rsid w:val="00A55729"/>
    <w:rsid w:val="00A85FE2"/>
    <w:rsid w:val="00A9664E"/>
    <w:rsid w:val="00AC175D"/>
    <w:rsid w:val="00AE0738"/>
    <w:rsid w:val="00AE51F6"/>
    <w:rsid w:val="00AF6495"/>
    <w:rsid w:val="00B26BA3"/>
    <w:rsid w:val="00B45C5C"/>
    <w:rsid w:val="00B51FAE"/>
    <w:rsid w:val="00B82CBE"/>
    <w:rsid w:val="00B950E6"/>
    <w:rsid w:val="00BB0E65"/>
    <w:rsid w:val="00C03075"/>
    <w:rsid w:val="00C16B36"/>
    <w:rsid w:val="00C213D5"/>
    <w:rsid w:val="00C42E2A"/>
    <w:rsid w:val="00C5648A"/>
    <w:rsid w:val="00C8425B"/>
    <w:rsid w:val="00CC6AAA"/>
    <w:rsid w:val="00D51955"/>
    <w:rsid w:val="00D60D2E"/>
    <w:rsid w:val="00D72132"/>
    <w:rsid w:val="00D748C5"/>
    <w:rsid w:val="00D87737"/>
    <w:rsid w:val="00DA02B2"/>
    <w:rsid w:val="00DC1E88"/>
    <w:rsid w:val="00E05402"/>
    <w:rsid w:val="00E34330"/>
    <w:rsid w:val="00E52DBF"/>
    <w:rsid w:val="00E75F9C"/>
    <w:rsid w:val="00EA5612"/>
    <w:rsid w:val="00EA6848"/>
    <w:rsid w:val="00EE4FF4"/>
    <w:rsid w:val="00F030B7"/>
    <w:rsid w:val="00F26AD4"/>
    <w:rsid w:val="00F31E97"/>
    <w:rsid w:val="00F54183"/>
    <w:rsid w:val="00F72398"/>
    <w:rsid w:val="00FB0153"/>
    <w:rsid w:val="00FB287D"/>
    <w:rsid w:val="00FE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D2662D0-3808-4779-AAB1-50F60F0DA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lang w:val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7C7F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C7F0C"/>
  </w:style>
  <w:style w:type="paragraph" w:styleId="Noga">
    <w:name w:val="footer"/>
    <w:basedOn w:val="Navaden"/>
    <w:link w:val="NogaZnak"/>
    <w:uiPriority w:val="99"/>
    <w:unhideWhenUsed/>
    <w:rsid w:val="007C7F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C7F0C"/>
  </w:style>
  <w:style w:type="character" w:styleId="Pripombasklic">
    <w:name w:val="annotation reference"/>
    <w:basedOn w:val="Privzetapisavaodstavka"/>
    <w:uiPriority w:val="99"/>
    <w:semiHidden/>
    <w:unhideWhenUsed/>
    <w:rsid w:val="005A687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5A6877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5A687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687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6877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A68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A6877"/>
    <w:rPr>
      <w:rFonts w:ascii="Segoe UI" w:hAnsi="Segoe UI" w:cs="Segoe UI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5A6877"/>
    <w:pPr>
      <w:ind w:left="720"/>
      <w:contextualSpacing/>
    </w:pPr>
  </w:style>
  <w:style w:type="paragraph" w:customStyle="1" w:styleId="Slog3">
    <w:name w:val="Slog3"/>
    <w:basedOn w:val="Navaden"/>
    <w:next w:val="Navaden"/>
    <w:autoRedefine/>
    <w:rsid w:val="0022132A"/>
    <w:pPr>
      <w:numPr>
        <w:numId w:val="3"/>
      </w:numPr>
      <w:spacing w:after="0" w:line="240" w:lineRule="auto"/>
      <w:jc w:val="both"/>
    </w:pPr>
    <w:rPr>
      <w:rFonts w:ascii="Times New Roman" w:eastAsia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8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BC4BDF0-70F6-40F8-A65F-7BA76D99F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či</dc:creator>
  <cp:keywords/>
  <dc:description/>
  <cp:lastModifiedBy>Urška Pikec Vesel</cp:lastModifiedBy>
  <cp:revision>2</cp:revision>
  <dcterms:created xsi:type="dcterms:W3CDTF">2019-06-17T10:08:00Z</dcterms:created>
  <dcterms:modified xsi:type="dcterms:W3CDTF">2019-06-17T10:08:00Z</dcterms:modified>
</cp:coreProperties>
</file>